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  <Override PartName="/word/media/rId20.png" ContentType="image/png"/>
  <Override PartName="/word/media/rId37.png" ContentType="image/png"/>
  <Override PartName="/word/media/rId4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&amp;rat_with_congruence</w:t>
      </w:r>
    </w:p>
    <w:bookmarkStart w:id="32" w:name="exp-2"/>
    <w:p>
      <w:pPr>
        <w:pStyle w:val="Heading1"/>
      </w:pPr>
      <w:r>
        <w:t xml:space="preserve">Exp 2</w:t>
      </w:r>
    </w:p>
    <w:bookmarkStart w:id="23" w:name="accuracy"/>
    <w:p>
      <w:pPr>
        <w:pStyle w:val="Heading2"/>
      </w:pPr>
      <w:r>
        <w:t xml:space="preserve">Accurac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cc-rat_with_congruence_no_exc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a significant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92) = 5.1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2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5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3.44 ± 4.89%; but no other significant differences,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0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6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8 ± 1.75%;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3.2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7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7 ± 1.45%;</w:t>
      </w:r>
      <w:r>
        <w:t xml:space="preserve"> </w:t>
      </w:r>
      <w:r>
        <w:rPr>
          <w:iCs/>
          <w:i/>
        </w:rPr>
        <w:t xml:space="preserve">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0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96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1 ± 1.27%;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0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5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5 ± 2.88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0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799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6 ± 2.98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3.4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66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4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1.55 ± 16.56%. Simple main effects analysis showed a significant effect of predictiveness in the group Certain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45) = 6.53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28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27, but not on the Uncertain group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47) = 0.63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858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13.</w:t>
      </w:r>
    </w:p>
    <w:bookmarkEnd w:id="23"/>
    <w:bookmarkStart w:id="27" w:name="just-correct-ratings"/>
    <w:p>
      <w:pPr>
        <w:pStyle w:val="Heading2"/>
      </w:pPr>
      <w:r>
        <w:t xml:space="preserve">Just correct ra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cc-rat_with_congruence_no_exc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ere no significant effects or interactions,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8) = 0.0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3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31 ± 2.92%;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8) = 0.2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62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2 ± 1.33%;</w:t>
      </w:r>
      <w:r>
        <w:t xml:space="preserve"> </w:t>
      </w:r>
      <w:r>
        <w:rPr>
          <w:iCs/>
          <w:i/>
        </w:rPr>
        <w:t xml:space="preserve">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8) = 0.6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43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3 ± 1.95%;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8) = 3.0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8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1.43 ± 5.68%;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8) = 0.1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74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6 ± 4.84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8) = 0.1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74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7 ± 5.92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8) = 0.0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0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8 ± 13.97%.</w:t>
      </w:r>
    </w:p>
    <w:bookmarkEnd w:id="27"/>
    <w:bookmarkStart w:id="31" w:name="memory-score"/>
    <w:p>
      <w:pPr>
        <w:pStyle w:val="Heading2"/>
      </w:pPr>
      <w:r>
        <w:t xml:space="preserve">Memory sco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cc-rat_with_congruence_no_exc_files/figure-docx/unnamed-chunk-1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a significant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92) = 4.2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4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4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2.09 ± 0.84%, and a significant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1, 92) = 5.8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18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6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10.13 ± 3.25%. There were no other significant effects or interactions,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0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36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4 ± 0.6%;</w:t>
      </w:r>
      <w:r>
        <w:t xml:space="preserve"> </w:t>
      </w:r>
      <w:r>
        <w:rPr>
          <w:iCs/>
          <w:i/>
        </w:rPr>
        <w:t xml:space="preserve">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1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718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1 ± 0.84%;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0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6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9 ± 13.48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1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67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6 ± 3.45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2.4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12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74 ± 24.09%. Simple main effects showed a significant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 </w:t>
      </w:r>
      <w:r>
        <w:t xml:space="preserve">on Certain group,</w:t>
      </w:r>
      <w:r>
        <w:t xml:space="preserve"> </w:t>
      </w:r>
      <w:r>
        <w:rPr>
          <w:iCs/>
          <w:i/>
        </w:rPr>
        <w:t xml:space="preserve">F</w:t>
      </w:r>
      <w:r>
        <w:t xml:space="preserve">(1, 45) = 8.7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1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63, but not on group Uncertain,</w:t>
      </w:r>
      <w:r>
        <w:t xml:space="preserve"> </w:t>
      </w:r>
      <w:r>
        <w:rPr>
          <w:iCs/>
          <w:i/>
        </w:rPr>
        <w:t xml:space="preserve">F</w:t>
      </w:r>
      <w:r>
        <w:t xml:space="preserve">(1, 47) = 0.39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1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08.</w:t>
      </w:r>
    </w:p>
    <w:bookmarkEnd w:id="31"/>
    <w:bookmarkEnd w:id="32"/>
    <w:bookmarkStart w:id="45" w:name="exp-3"/>
    <w:p>
      <w:pPr>
        <w:pStyle w:val="Heading1"/>
      </w:pPr>
      <w:r>
        <w:t xml:space="preserve">Exp 3</w:t>
      </w:r>
    </w:p>
    <w:bookmarkStart w:id="36" w:name="accuracy-1"/>
    <w:p>
      <w:pPr>
        <w:pStyle w:val="Heading2"/>
      </w:pPr>
      <w:r>
        <w:t xml:space="preserve">Accurac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cc-rat_with_congruence_no_exc_files/figure-docx/unnamed-chunk-1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a significant main effect of the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169) = 14.18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8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81.62 ± 1.26%, a significant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2, 169) = 3.8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2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4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98 ± 5.05%, and the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1, 169) = 6.0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1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5.69 ± 4.18%. All other effects and interactions were non significant: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69) = 1.8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168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2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4 ± 0.57%;</w:t>
      </w:r>
      <w:r>
        <w:t xml:space="preserve"> </w:t>
      </w:r>
      <w:r>
        <w:rPr>
          <w:iCs/>
          <w:i/>
        </w:rPr>
        <w:t xml:space="preserve">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169) = 1.2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27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2 ± 0.79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69) = 0.0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954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03 ± 7.85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69) = 0.1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64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06 ± 20.61%. Simple main effects showed an effect in predictiveness in the Certain Long group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58) = 13.45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01599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88, and on the Certain Short group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58) = 7.04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3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08, but not the Uncertain group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53) = 0.45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1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09. Also, the simple main effects for the other significant interaction showed an effect in predictiveness in the incongruent trials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171) = 15.91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1.958</w:t>
      </w:r>
      <w:r>
        <w:t xml:space="preserve">^{-4}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85, but not on the congruent trials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171) = 0.4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988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03.</w:t>
      </w:r>
    </w:p>
    <w:bookmarkEnd w:id="36"/>
    <w:bookmarkStart w:id="40" w:name="just-correct-ratings-1"/>
    <w:p>
      <w:pPr>
        <w:pStyle w:val="Heading2"/>
      </w:pPr>
      <w:r>
        <w:t xml:space="preserve">Just correct ra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cc-rat_with_congruence_no_exc_files/figure-docx/unnamed-chunk-2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a significant effect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160) = 17.0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10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56225 ± 1.26%. No other effect was significant,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60) = 1.5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21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2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2 ± 0.62%;</w:t>
      </w:r>
      <w:r>
        <w:t xml:space="preserve"> </w:t>
      </w:r>
      <w:r>
        <w:rPr>
          <w:iCs/>
          <w:i/>
        </w:rPr>
        <w:t xml:space="preserve">congruence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169) = 1.2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27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2 ± 0.79%;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60) = 2.8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60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1.03 ± 4.07%;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169) = 6.0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1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5.69 ± 4.18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69) = 0.0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954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03 ± 7.85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69) = 0.1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64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06 ± 20.61%. Is worth noting that the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 is marginally significant, and that the simple main effects found significant the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 </w:t>
      </w:r>
      <w:r>
        <w:t xml:space="preserve">in the group Certain Long,</w:t>
      </w:r>
      <w:r>
        <w:t xml:space="preserve"> </w:t>
      </w:r>
      <w:r>
        <w:rPr>
          <w:iCs/>
          <w:i/>
        </w:rPr>
        <w:t xml:space="preserve">F</w:t>
      </w:r>
      <w:r>
        <w:t xml:space="preserve">(1, 58) = 13.8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01347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93, and in the group Certain Short,</w:t>
      </w:r>
      <w:r>
        <w:t xml:space="preserve"> </w:t>
      </w:r>
      <w:r>
        <w:rPr>
          <w:iCs/>
          <w:i/>
        </w:rPr>
        <w:t xml:space="preserve">F</w:t>
      </w:r>
      <w:r>
        <w:t xml:space="preserve">(1, 58) = 9.25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12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38, but not in the group Uncertain,</w:t>
      </w:r>
      <w:r>
        <w:t xml:space="preserve"> </w:t>
      </w:r>
      <w:r>
        <w:rPr>
          <w:iCs/>
          <w:i/>
        </w:rPr>
        <w:t xml:space="preserve">F</w:t>
      </w:r>
      <w:r>
        <w:t xml:space="preserve">(1, 53) = 1.47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693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27.</w:t>
      </w:r>
    </w:p>
    <w:bookmarkEnd w:id="40"/>
    <w:bookmarkStart w:id="44" w:name="memory-score-1"/>
    <w:p>
      <w:pPr>
        <w:pStyle w:val="Heading2"/>
      </w:pPr>
      <w:r>
        <w:t xml:space="preserve">Memory sco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cc-rat_with_congruence_no_exc_files/figure-docx/unnamed-chunk-2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a significant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169) = 25.7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1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2262958.81 ± 1.31%, as well as a significant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2, 169) = 4.78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10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5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13.03 ± 5.92% and a significant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1, 169) = 4.1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4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2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1 ± 3.99%. No other main effects or interactions were significant,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69) = 1.6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19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2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8 ± 0.45%;</w:t>
      </w:r>
      <w:r>
        <w:t xml:space="preserve"> </w:t>
      </w:r>
      <w:r>
        <w:rPr>
          <w:iCs/>
          <w:i/>
        </w:rPr>
        <w:t xml:space="preserve">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169) = 1.7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190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3 ± 1.65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69) = 0.1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9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03 ± 2.71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69) = 0.0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91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07 ± 4.1%. Simple main effects showed a significant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 </w:t>
      </w:r>
      <w:r>
        <w:t xml:space="preserve">on Certain Long group,</w:t>
      </w:r>
      <w:r>
        <w:t xml:space="preserve"> </w:t>
      </w:r>
      <w:r>
        <w:rPr>
          <w:iCs/>
          <w:i/>
        </w:rPr>
        <w:t xml:space="preserve">F</w:t>
      </w:r>
      <w:r>
        <w:t xml:space="preserve">(1, 58) = 19.84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1.164</w:t>
      </w:r>
      <w:r>
        <w:t xml:space="preserve">^{-4}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255, and on Certain Short,</w:t>
      </w:r>
      <w:r>
        <w:t xml:space="preserve"> </w:t>
      </w:r>
      <w:r>
        <w:rPr>
          <w:iCs/>
          <w:i/>
        </w:rPr>
        <w:t xml:space="preserve">F</w:t>
      </w:r>
      <w:r>
        <w:t xml:space="preserve">(1, 58) = 11.42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03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65, but not on group Uncertain,</w:t>
      </w:r>
      <w:r>
        <w:t xml:space="preserve"> </w:t>
      </w:r>
      <w:r>
        <w:rPr>
          <w:iCs/>
          <w:i/>
        </w:rPr>
        <w:t xml:space="preserve">F</w:t>
      </w:r>
      <w:r>
        <w:t xml:space="preserve">(1, 53) = 0.90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1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17. Also, there was a significant effect of predictiveness on both incongruent trials,</w:t>
      </w:r>
      <w:r>
        <w:t xml:space="preserve"> </w:t>
      </w:r>
      <w:r>
        <w:rPr>
          <w:iCs/>
          <w:i/>
        </w:rPr>
        <w:t xml:space="preserve">F</w:t>
      </w:r>
      <w:r>
        <w:t xml:space="preserve">(1, 171) = 22.97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7.1</w:t>
      </w:r>
      <w:r>
        <w:t xml:space="preserve">^{-6}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18, and congruent trials,</w:t>
      </w:r>
      <w:r>
        <w:t xml:space="preserve"> </w:t>
      </w:r>
      <w:r>
        <w:rPr>
          <w:iCs/>
          <w:i/>
        </w:rPr>
        <w:t xml:space="preserve">F</w:t>
      </w:r>
      <w:r>
        <w:t xml:space="preserve">(1, 171) = 7.10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16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4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&amp;rat_with_congruence</dc:title>
  <dc:creator/>
  <cp:keywords/>
  <dcterms:created xsi:type="dcterms:W3CDTF">2024-10-25T09:38:26Z</dcterms:created>
  <dcterms:modified xsi:type="dcterms:W3CDTF">2024-10-25T09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